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20" w:name="X8b5e9fa19daa9a99c1e241b1840a2e7923a5d7f"/>
    <w:p>
      <w:pPr>
        <w:pStyle w:val="Heading1"/>
      </w:pPr>
      <w:r>
        <w:t xml:space="preserve">Cover Letter for Midwife Position in Singapore</w:t>
      </w:r>
    </w:p>
    <w:p>
      <w:pPr>
        <w:pStyle w:val="FirstParagraph"/>
      </w:pPr>
      <w:r>
        <w:rPr>
          <w:bCs/>
          <w:b/>
        </w:rPr>
        <w:t xml:space="preserve">Dear Hiring Manager,</w:t>
      </w:r>
    </w:p>
    <w:p>
      <w:pPr>
        <w:pStyle w:val="BodyText"/>
      </w:pPr>
      <w:r>
        <w:t xml:space="preserve">I am writing to express my keen interest in the Midwife position at your esteemed organization in Singapore. With a strong academic background, hands-on clinical experience, and a deep commitment to maternal and newborn health, I am eager to contribute my skills and dedication to your team. As a qualified midwife with over [X years] of experience in delivering compassionate care across diverse healthcare settings, I am particularly drawn to the opportunity to work in Singapore—a country renowned for its world-class healthcare system and cultural inclusivity.</w:t>
      </w:r>
    </w:p>
    <w:p>
      <w:pPr>
        <w:pStyle w:val="BodyText"/>
      </w:pPr>
      <w:r>
        <w:t xml:space="preserve">My journey as a Midwife began with rigorous training at [Your University or Training Institution], where I graduated with honors in Midwifery. This foundational education equipped me with the knowledge and technical skills necessary to provide holistic care to women throughout their reproductive journey. Over the years, I have honed my expertise in prenatal care, labor and delivery support, postnatal care, and neonatal health management. My work has been guided by a patient-centered approach that prioritizes empowerment, education, and evidence-based practices.</w:t>
      </w:r>
    </w:p>
    <w:p>
      <w:pPr>
        <w:pStyle w:val="BodyText"/>
      </w:pPr>
      <w:r>
        <w:t xml:space="preserve">One of my most rewarding experiences as a Midwife was working at [Previous Workplace or Hospital Name] in [Country/Region]. There, I collaborated with multidisciplinary teams to ensure safe and dignified childbirth experiences for mothers from various cultural backgrounds. I developed strong communication skills that allowed me to build trust with patients, address their concerns, and advocate for their needs. For instance, I initiated a community outreach program focused on prenatal education for expectant mothers in underserved areas, which led to improved birth outcomes and higher patient satisfaction scores.</w:t>
      </w:r>
    </w:p>
    <w:p>
      <w:pPr>
        <w:pStyle w:val="BodyText"/>
      </w:pPr>
      <w:r>
        <w:t xml:space="preserve">What sets me apart as a Midwife is my ability to adapt to dynamic environments while maintaining unwavering professionalism. In Singapore, where healthcare standards are exceptionally high, I am confident that my experience with advanced birthing techniques, emergency interventions, and postpartum care will align seamlessly with your institution’s goals. I have also worked closely with families from diverse cultural backgrounds in [Previous Location], which has prepared me to navigate the unique challenges and opportunities of Singapore’s multicultural society.</w:t>
      </w:r>
    </w:p>
    <w:p>
      <w:pPr>
        <w:pStyle w:val="BodyText"/>
      </w:pPr>
      <w:r>
        <w:t xml:space="preserve">Singapore is a beacon of innovation in healthcare, and I am particularly inspired by its emphasis on technology-driven solutions and patient-centric care. As a Midwife, I am eager to contribute to this vision by leveraging my skills in [specific area, e.g., electronic health records, data analysis for maternal outcomes] to support your team’s mission. Singapore’s commitment to excellence resonates deeply with my own values, and I am excited about the prospect of growing professionally within an environment that fosters continuous learning and improvement.</w:t>
      </w:r>
    </w:p>
    <w:p>
      <w:pPr>
        <w:pStyle w:val="BodyText"/>
      </w:pPr>
      <w:r>
        <w:t xml:space="preserve">My passion for midwifery extends beyond clinical practice. I have actively participated in research projects aimed at improving maternal health outcomes, such as [mention a specific project or study]. These experiences have deepened my understanding of the critical role midwives play in reducing maternal mortality rates and promoting healthy pregnancies. I am also a strong advocate for breastfeeding support and have completed additional certifications to provide specialized guidance to nursing mothers.</w:t>
      </w:r>
    </w:p>
    <w:p>
      <w:pPr>
        <w:pStyle w:val="BodyText"/>
      </w:pPr>
      <w:r>
        <w:t xml:space="preserve">What excites me most about this opportunity in Singapore is the chance to work alongside healthcare professionals who share my dedication to quality care. I am particularly drawn to your organization’s focus on [mention specific initiative or value of the employer, e.g., "integrating traditional and modern practices" or "advancing maternal health equity"]. I believe my collaborative spirit, attention to detail, and ability to thrive under pressure make me a strong candidate for this role.</w:t>
      </w:r>
    </w:p>
    <w:p>
      <w:pPr>
        <w:pStyle w:val="BodyText"/>
      </w:pPr>
      <w:r>
        <w:t xml:space="preserve">In addition to my clinical expertise, I am fluent in [languages if applicable], which would allow me to communicate effectively with Singapore’s diverse population. My adaptability and resilience have been tested in fast-paced environments, where I have consistently delivered high-quality care while maintaining a calm and reassuring presence. I am also committed to adhering to Singapore’s strict healthcare regulations and ethical standards, ensuring that every patient receives safe, respectful treatment.</w:t>
      </w:r>
    </w:p>
    <w:p>
      <w:pPr>
        <w:pStyle w:val="BodyText"/>
      </w:pPr>
      <w:r>
        <w:t xml:space="preserve">I am confident that my skills, experience, and dedication align perfectly with the needs of your organization. I would be honored to bring my passion for midwifery to Singapore and contribute to the continued success of your team. Thank you for considering my application. I look forward to the opportunity to discuss how I can support your mission of excellence in maternal healthcar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: Phone Number, Email Address]</w:t>
      </w:r>
      <w:r>
        <w:br/>
      </w:r>
      <w:r>
        <w:t xml:space="preserve">[LinkedIn Profile or Portfolio Link, if applicabl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idwife Position in Singapore</dc:title>
  <dc:creator/>
  <dc:language>en</dc:language>
  <cp:keywords/>
  <dcterms:created xsi:type="dcterms:W3CDTF">2026-07-24T14:46:26Z</dcterms:created>
  <dcterms:modified xsi:type="dcterms:W3CDTF">2026-07-24T14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